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52374D" w14:textId="13327BE8" w:rsidR="00F32B67" w:rsidRPr="005A0C0D" w:rsidRDefault="00F32B67" w:rsidP="004A669E">
      <w:pPr>
        <w:pStyle w:val="BodyText"/>
        <w:ind w:left="8992" w:right="2736"/>
        <w:rPr>
          <w:rFonts w:ascii="Times New Roman"/>
          <w:sz w:val="20"/>
          <w:szCs w:val="20"/>
        </w:rPr>
      </w:pPr>
      <w:bookmarkStart w:id="0" w:name="_GoBack"/>
      <w:bookmarkEnd w:id="0"/>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About isolved</w:t>
      </w:r>
    </w:p>
    <w:p w14:paraId="0ED74250" w14:textId="5747F26E" w:rsidR="006B5A11" w:rsidRPr="005A0C0D" w:rsidRDefault="006B5A11" w:rsidP="004A669E">
      <w:pPr>
        <w:rPr>
          <w:rFonts w:cstheme="minorBidi"/>
          <w:sz w:val="20"/>
          <w:szCs w:val="20"/>
        </w:rPr>
      </w:pPr>
      <w:r w:rsidRPr="005A0C0D">
        <w:rPr>
          <w:rFonts w:cstheme="minorBidi"/>
          <w:sz w:val="20"/>
          <w:szCs w:val="20"/>
        </w:rPr>
        <w:t xml:space="preserve">isolved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isolved People Cloud, seamlessly connects and manages the employee journey across talent management, HR &amp; payroll, workforce management and engagement management functions. No matter the industry, we help high-growth organizations employ, enabl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0997B771" w14:textId="77777777" w:rsidR="005621AD" w:rsidRDefault="005621AD" w:rsidP="004A669E">
      <w:pPr>
        <w:rPr>
          <w:rFonts w:cstheme="minorBidi"/>
          <w:b/>
          <w:bCs/>
          <w:sz w:val="20"/>
          <w:szCs w:val="20"/>
        </w:rPr>
      </w:pPr>
    </w:p>
    <w:p w14:paraId="1750BF7D" w14:textId="77777777" w:rsidR="005621AD" w:rsidRDefault="005621AD" w:rsidP="004A669E">
      <w:pPr>
        <w:rPr>
          <w:rFonts w:cstheme="minorBidi"/>
          <w:b/>
          <w:bCs/>
          <w:sz w:val="20"/>
          <w:szCs w:val="20"/>
        </w:rPr>
      </w:pPr>
      <w:r>
        <w:rPr>
          <w:rFonts w:cstheme="minorBidi"/>
          <w:b/>
          <w:bCs/>
          <w:sz w:val="20"/>
          <w:szCs w:val="20"/>
        </w:rPr>
        <w:t>Technical Support Specialist</w:t>
      </w:r>
    </w:p>
    <w:p w14:paraId="3DE5FABA" w14:textId="70578055" w:rsidR="00D4367D" w:rsidRPr="005A0C0D" w:rsidRDefault="00D4367D" w:rsidP="004A669E">
      <w:pPr>
        <w:rPr>
          <w:rFonts w:cstheme="minorBidi"/>
          <w:sz w:val="20"/>
          <w:szCs w:val="20"/>
        </w:rPr>
      </w:pPr>
      <w:r w:rsidRPr="00DA22A5">
        <w:rPr>
          <w:rFonts w:cstheme="minorBidi"/>
          <w:sz w:val="20"/>
          <w:szCs w:val="20"/>
        </w:rPr>
        <w:t>Location:</w:t>
      </w:r>
      <w:r w:rsidR="00DA22A5" w:rsidRPr="00DA22A5">
        <w:rPr>
          <w:rFonts w:cstheme="minorBidi"/>
          <w:sz w:val="20"/>
          <w:szCs w:val="20"/>
        </w:rPr>
        <w:t xml:space="preserve">  S</w:t>
      </w:r>
      <w:r w:rsidR="00DA22A5">
        <w:rPr>
          <w:rFonts w:cstheme="minorBidi"/>
          <w:sz w:val="20"/>
          <w:szCs w:val="20"/>
        </w:rPr>
        <w:t>alt Lake City</w:t>
      </w:r>
    </w:p>
    <w:p w14:paraId="565F1D54" w14:textId="393CB4F2" w:rsidR="006B5A11" w:rsidRDefault="006B5A11" w:rsidP="004A669E">
      <w:pPr>
        <w:rPr>
          <w:rFonts w:cstheme="minorBidi"/>
          <w:sz w:val="20"/>
          <w:szCs w:val="20"/>
        </w:rPr>
      </w:pPr>
    </w:p>
    <w:p w14:paraId="68F66DE5" w14:textId="685D59DC" w:rsidR="00D4367D" w:rsidRDefault="00D4367D" w:rsidP="004A669E">
      <w:pPr>
        <w:rPr>
          <w:rFonts w:cstheme="minorBidi"/>
          <w:b/>
          <w:bCs/>
          <w:sz w:val="20"/>
          <w:szCs w:val="20"/>
        </w:rPr>
      </w:pPr>
      <w:r>
        <w:rPr>
          <w:rFonts w:cstheme="minorBidi"/>
          <w:b/>
          <w:bCs/>
          <w:sz w:val="20"/>
          <w:szCs w:val="20"/>
        </w:rPr>
        <w:t xml:space="preserve">Job Summary:  </w:t>
      </w:r>
    </w:p>
    <w:p w14:paraId="7F59B8BA" w14:textId="77777777" w:rsidR="00990910" w:rsidRDefault="00990910" w:rsidP="00990910">
      <w:pPr>
        <w:tabs>
          <w:tab w:val="left" w:pos="-720"/>
        </w:tabs>
        <w:rPr>
          <w:rFonts w:cstheme="minorBidi"/>
          <w:b/>
          <w:bCs/>
          <w:sz w:val="20"/>
          <w:szCs w:val="20"/>
        </w:rPr>
      </w:pPr>
    </w:p>
    <w:p w14:paraId="3B4D6E9C" w14:textId="17601B6F" w:rsidR="00990910" w:rsidRPr="00990910" w:rsidRDefault="00990910" w:rsidP="00990910">
      <w:pPr>
        <w:tabs>
          <w:tab w:val="left" w:pos="-720"/>
        </w:tabs>
        <w:rPr>
          <w:rFonts w:cs="Arial"/>
          <w:sz w:val="20"/>
          <w:szCs w:val="20"/>
        </w:rPr>
      </w:pPr>
      <w:r w:rsidRPr="00990910">
        <w:rPr>
          <w:rFonts w:cs="Arial"/>
          <w:sz w:val="20"/>
          <w:szCs w:val="20"/>
        </w:rPr>
        <w:t xml:space="preserve">The </w:t>
      </w:r>
      <w:r>
        <w:rPr>
          <w:rFonts w:cs="Arial"/>
          <w:sz w:val="20"/>
          <w:szCs w:val="20"/>
        </w:rPr>
        <w:t xml:space="preserve">Technical Support Specialist </w:t>
      </w:r>
      <w:r w:rsidR="002B115C">
        <w:rPr>
          <w:rFonts w:cs="Arial"/>
          <w:sz w:val="20"/>
          <w:szCs w:val="20"/>
        </w:rPr>
        <w:t xml:space="preserve">provides </w:t>
      </w:r>
      <w:r w:rsidR="00DF68AE">
        <w:rPr>
          <w:rFonts w:cs="Arial"/>
          <w:sz w:val="20"/>
          <w:szCs w:val="20"/>
        </w:rPr>
        <w:t xml:space="preserve">technical support for all isolved time solutions </w:t>
      </w:r>
      <w:r w:rsidRPr="00990910">
        <w:rPr>
          <w:rFonts w:cs="Arial"/>
          <w:sz w:val="20"/>
          <w:szCs w:val="20"/>
        </w:rPr>
        <w:t>and quality custo</w:t>
      </w:r>
      <w:r w:rsidR="00205C3A">
        <w:rPr>
          <w:rFonts w:cs="Arial"/>
          <w:sz w:val="20"/>
          <w:szCs w:val="20"/>
        </w:rPr>
        <w:t xml:space="preserve">mer service for clients.  A Technical Support Specialist </w:t>
      </w:r>
      <w:r w:rsidRPr="00990910">
        <w:rPr>
          <w:rFonts w:cs="Arial"/>
          <w:sz w:val="20"/>
          <w:szCs w:val="20"/>
        </w:rPr>
        <w:t>works in a Team environment to answer questions and provide solutions in a timely and professional manner.</w:t>
      </w:r>
    </w:p>
    <w:p w14:paraId="24991D1B" w14:textId="77777777" w:rsidR="00990910" w:rsidRPr="00990910" w:rsidRDefault="00990910" w:rsidP="00990910">
      <w:pPr>
        <w:tabs>
          <w:tab w:val="left" w:pos="-720"/>
        </w:tabs>
        <w:rPr>
          <w:rFonts w:cs="Arial"/>
          <w:b/>
          <w:sz w:val="20"/>
          <w:szCs w:val="20"/>
          <w:u w:val="single"/>
        </w:rPr>
      </w:pPr>
    </w:p>
    <w:p w14:paraId="52A149F9" w14:textId="51430FB1" w:rsidR="006B5A11" w:rsidRDefault="006B5A11" w:rsidP="004A669E">
      <w:pPr>
        <w:rPr>
          <w:rFonts w:cstheme="minorBidi"/>
          <w:b/>
          <w:bCs/>
          <w:sz w:val="20"/>
          <w:szCs w:val="20"/>
        </w:rPr>
      </w:pPr>
      <w:r w:rsidRPr="00CB4114">
        <w:rPr>
          <w:rFonts w:cstheme="minorBidi"/>
          <w:b/>
          <w:bCs/>
          <w:sz w:val="20"/>
          <w:szCs w:val="20"/>
        </w:rPr>
        <w:t xml:space="preserve">Core Job Duties: </w:t>
      </w:r>
    </w:p>
    <w:p w14:paraId="14BDE859" w14:textId="54875926" w:rsidR="002B115C" w:rsidRDefault="002B115C" w:rsidP="004A669E">
      <w:pPr>
        <w:rPr>
          <w:rFonts w:cstheme="minorBidi"/>
          <w:b/>
          <w:bCs/>
          <w:sz w:val="20"/>
          <w:szCs w:val="20"/>
        </w:rPr>
      </w:pPr>
    </w:p>
    <w:p w14:paraId="27AAD3DB" w14:textId="34DFE585" w:rsidR="002B115C" w:rsidRPr="002B115C" w:rsidRDefault="002B115C" w:rsidP="002B115C">
      <w:pPr>
        <w:pStyle w:val="ListParagraph"/>
        <w:numPr>
          <w:ilvl w:val="0"/>
          <w:numId w:val="27"/>
        </w:numPr>
        <w:tabs>
          <w:tab w:val="left" w:pos="-720"/>
        </w:tabs>
        <w:autoSpaceDE/>
        <w:autoSpaceDN/>
        <w:contextualSpacing/>
        <w:rPr>
          <w:rFonts w:cs="Arial"/>
          <w:sz w:val="20"/>
          <w:szCs w:val="20"/>
        </w:rPr>
      </w:pPr>
      <w:r w:rsidRPr="002B115C">
        <w:rPr>
          <w:rFonts w:cs="Arial"/>
          <w:sz w:val="20"/>
          <w:szCs w:val="20"/>
        </w:rPr>
        <w:t>Maintains a high rate of client retention through superior custo</w:t>
      </w:r>
      <w:r>
        <w:rPr>
          <w:rFonts w:cs="Arial"/>
          <w:sz w:val="20"/>
          <w:szCs w:val="20"/>
        </w:rPr>
        <w:t xml:space="preserve">mer service, assisting </w:t>
      </w:r>
      <w:r w:rsidRPr="002B115C">
        <w:rPr>
          <w:rFonts w:cs="Arial"/>
          <w:sz w:val="20"/>
          <w:szCs w:val="20"/>
        </w:rPr>
        <w:t>client base with all componen</w:t>
      </w:r>
      <w:r>
        <w:rPr>
          <w:rFonts w:cs="Arial"/>
          <w:sz w:val="20"/>
          <w:szCs w:val="20"/>
        </w:rPr>
        <w:t>ts related to time products</w:t>
      </w:r>
    </w:p>
    <w:p w14:paraId="5F8E5279" w14:textId="77777777" w:rsidR="002B115C" w:rsidRPr="002B115C" w:rsidRDefault="002B115C" w:rsidP="002B115C">
      <w:pPr>
        <w:pStyle w:val="ListParagraph"/>
        <w:numPr>
          <w:ilvl w:val="0"/>
          <w:numId w:val="27"/>
        </w:numPr>
        <w:tabs>
          <w:tab w:val="left" w:pos="-720"/>
        </w:tabs>
        <w:autoSpaceDE/>
        <w:autoSpaceDN/>
        <w:contextualSpacing/>
        <w:rPr>
          <w:rFonts w:cs="Arial"/>
          <w:sz w:val="20"/>
          <w:szCs w:val="20"/>
        </w:rPr>
      </w:pPr>
      <w:r w:rsidRPr="002B115C">
        <w:rPr>
          <w:rFonts w:cs="Arial"/>
          <w:sz w:val="20"/>
          <w:szCs w:val="20"/>
        </w:rPr>
        <w:t>Handles a high volume of telephone and email correspondence</w:t>
      </w:r>
    </w:p>
    <w:p w14:paraId="71FEC498" w14:textId="607E481E" w:rsidR="002B115C" w:rsidRDefault="002B115C" w:rsidP="002B115C">
      <w:pPr>
        <w:pStyle w:val="ListParagraph"/>
        <w:numPr>
          <w:ilvl w:val="0"/>
          <w:numId w:val="27"/>
        </w:numPr>
        <w:tabs>
          <w:tab w:val="left" w:pos="-720"/>
        </w:tabs>
        <w:autoSpaceDE/>
        <w:autoSpaceDN/>
        <w:contextualSpacing/>
        <w:rPr>
          <w:rFonts w:cs="Arial"/>
          <w:sz w:val="20"/>
          <w:szCs w:val="20"/>
        </w:rPr>
      </w:pPr>
      <w:r w:rsidRPr="002B115C">
        <w:rPr>
          <w:rFonts w:cs="Arial"/>
          <w:sz w:val="20"/>
          <w:szCs w:val="20"/>
        </w:rPr>
        <w:t xml:space="preserve">Advises clients on how to fully utilize the </w:t>
      </w:r>
      <w:r>
        <w:rPr>
          <w:rFonts w:cs="Arial"/>
          <w:sz w:val="20"/>
          <w:szCs w:val="20"/>
        </w:rPr>
        <w:t>time/</w:t>
      </w:r>
      <w:r w:rsidRPr="002B115C">
        <w:rPr>
          <w:rFonts w:cs="Arial"/>
          <w:sz w:val="20"/>
          <w:szCs w:val="20"/>
        </w:rPr>
        <w:t>HCM platform</w:t>
      </w:r>
      <w:r>
        <w:rPr>
          <w:rFonts w:cs="Arial"/>
          <w:sz w:val="20"/>
          <w:szCs w:val="20"/>
        </w:rPr>
        <w:t>s</w:t>
      </w:r>
    </w:p>
    <w:p w14:paraId="67A19677" w14:textId="30C8658A" w:rsidR="002B115C" w:rsidRPr="002B115C" w:rsidRDefault="002B115C" w:rsidP="002B115C">
      <w:pPr>
        <w:pStyle w:val="ListParagraph"/>
        <w:numPr>
          <w:ilvl w:val="0"/>
          <w:numId w:val="27"/>
        </w:numPr>
        <w:tabs>
          <w:tab w:val="left" w:pos="-720"/>
        </w:tabs>
        <w:autoSpaceDE/>
        <w:autoSpaceDN/>
        <w:contextualSpacing/>
        <w:rPr>
          <w:rFonts w:cs="Arial"/>
          <w:sz w:val="20"/>
          <w:szCs w:val="20"/>
        </w:rPr>
      </w:pPr>
      <w:r>
        <w:rPr>
          <w:rFonts w:cs="Arial"/>
          <w:sz w:val="20"/>
          <w:szCs w:val="20"/>
        </w:rPr>
        <w:t>Trouble shoot problems with client hardware and software</w:t>
      </w:r>
    </w:p>
    <w:p w14:paraId="55C8F6D9" w14:textId="6F29ECEE" w:rsidR="002B115C" w:rsidRPr="002B115C" w:rsidRDefault="002B115C" w:rsidP="002B115C">
      <w:pPr>
        <w:pStyle w:val="ListParagraph"/>
        <w:numPr>
          <w:ilvl w:val="0"/>
          <w:numId w:val="27"/>
        </w:numPr>
        <w:tabs>
          <w:tab w:val="left" w:pos="-720"/>
        </w:tabs>
        <w:autoSpaceDE/>
        <w:autoSpaceDN/>
        <w:contextualSpacing/>
        <w:rPr>
          <w:rFonts w:cs="Arial"/>
          <w:sz w:val="20"/>
          <w:szCs w:val="20"/>
        </w:rPr>
      </w:pPr>
      <w:r w:rsidRPr="002B115C">
        <w:rPr>
          <w:rFonts w:cs="Arial"/>
          <w:sz w:val="20"/>
          <w:szCs w:val="20"/>
        </w:rPr>
        <w:t xml:space="preserve">Ensures clients are aware of enhancements to the </w:t>
      </w:r>
      <w:r>
        <w:rPr>
          <w:rFonts w:cs="Arial"/>
          <w:sz w:val="20"/>
          <w:szCs w:val="20"/>
        </w:rPr>
        <w:t>time/</w:t>
      </w:r>
      <w:r w:rsidRPr="002B115C">
        <w:rPr>
          <w:rFonts w:cs="Arial"/>
          <w:sz w:val="20"/>
          <w:szCs w:val="20"/>
        </w:rPr>
        <w:t>HCM platform and new products and services</w:t>
      </w:r>
    </w:p>
    <w:p w14:paraId="19B2D7F3" w14:textId="77777777" w:rsidR="002B115C" w:rsidRPr="002B115C" w:rsidRDefault="002B115C" w:rsidP="002B115C">
      <w:pPr>
        <w:pStyle w:val="ListParagraph"/>
        <w:numPr>
          <w:ilvl w:val="0"/>
          <w:numId w:val="27"/>
        </w:numPr>
        <w:tabs>
          <w:tab w:val="left" w:pos="-720"/>
        </w:tabs>
        <w:autoSpaceDE/>
        <w:autoSpaceDN/>
        <w:contextualSpacing/>
        <w:rPr>
          <w:rFonts w:cs="Arial"/>
          <w:sz w:val="20"/>
          <w:szCs w:val="20"/>
        </w:rPr>
      </w:pPr>
      <w:r w:rsidRPr="002B115C">
        <w:rPr>
          <w:rFonts w:cs="Arial"/>
          <w:sz w:val="20"/>
          <w:szCs w:val="20"/>
        </w:rPr>
        <w:t>Maintain accurate customer files and communication logs</w:t>
      </w:r>
    </w:p>
    <w:p w14:paraId="7D133514" w14:textId="77777777" w:rsidR="002B115C" w:rsidRPr="002B115C" w:rsidRDefault="002B115C" w:rsidP="002B115C">
      <w:pPr>
        <w:pStyle w:val="ListParagraph"/>
        <w:numPr>
          <w:ilvl w:val="0"/>
          <w:numId w:val="27"/>
        </w:numPr>
        <w:tabs>
          <w:tab w:val="left" w:pos="-720"/>
        </w:tabs>
        <w:autoSpaceDE/>
        <w:autoSpaceDN/>
        <w:contextualSpacing/>
        <w:rPr>
          <w:rFonts w:cs="Arial"/>
          <w:sz w:val="20"/>
          <w:szCs w:val="20"/>
        </w:rPr>
      </w:pPr>
      <w:r w:rsidRPr="002B115C">
        <w:rPr>
          <w:rFonts w:cs="Arial"/>
          <w:sz w:val="20"/>
          <w:szCs w:val="20"/>
        </w:rPr>
        <w:t>Other projects as assigned</w:t>
      </w:r>
    </w:p>
    <w:p w14:paraId="64E83C1F" w14:textId="77777777" w:rsidR="002B115C" w:rsidRPr="002B115C" w:rsidRDefault="002B115C" w:rsidP="002B115C">
      <w:pPr>
        <w:tabs>
          <w:tab w:val="left" w:pos="-720"/>
        </w:tabs>
        <w:ind w:left="360"/>
        <w:rPr>
          <w:rFonts w:cs="Arial"/>
          <w:sz w:val="20"/>
          <w:szCs w:val="20"/>
        </w:rPr>
      </w:pPr>
    </w:p>
    <w:p w14:paraId="6773F732" w14:textId="77777777" w:rsidR="002B115C" w:rsidRPr="002B115C" w:rsidRDefault="002B115C" w:rsidP="004A669E">
      <w:pPr>
        <w:rPr>
          <w:rFonts w:cstheme="minorBidi"/>
          <w:b/>
          <w:bCs/>
          <w:sz w:val="20"/>
          <w:szCs w:val="20"/>
        </w:rPr>
      </w:pPr>
    </w:p>
    <w:p w14:paraId="686B7C8A" w14:textId="7D1B8403" w:rsidR="004A669E" w:rsidRDefault="004A669E" w:rsidP="004A669E">
      <w:pPr>
        <w:pStyle w:val="BodyText"/>
        <w:rPr>
          <w:b/>
          <w:bCs/>
          <w:sz w:val="20"/>
          <w:szCs w:val="20"/>
        </w:rPr>
      </w:pPr>
      <w:r w:rsidRPr="00CB4114">
        <w:rPr>
          <w:b/>
          <w:bCs/>
          <w:sz w:val="20"/>
          <w:szCs w:val="20"/>
        </w:rPr>
        <w:t>Minimum Qualifications:</w:t>
      </w:r>
    </w:p>
    <w:p w14:paraId="3DA2A58E" w14:textId="21B2C93B" w:rsidR="002B115C" w:rsidRPr="00DA22A5" w:rsidRDefault="002B115C" w:rsidP="00DA22A5">
      <w:pPr>
        <w:tabs>
          <w:tab w:val="left" w:pos="-2160"/>
        </w:tabs>
        <w:autoSpaceDE/>
        <w:autoSpaceDN/>
        <w:contextualSpacing/>
        <w:rPr>
          <w:rFonts w:cs="Arial"/>
          <w:highlight w:val="yellow"/>
        </w:rPr>
      </w:pPr>
    </w:p>
    <w:p w14:paraId="70C7797C" w14:textId="31E8DDA0" w:rsidR="003B3ADE" w:rsidRPr="003B3ADE" w:rsidRDefault="003B3ADE" w:rsidP="002B115C">
      <w:pPr>
        <w:pStyle w:val="ListParagraph"/>
        <w:numPr>
          <w:ilvl w:val="0"/>
          <w:numId w:val="28"/>
        </w:numPr>
        <w:tabs>
          <w:tab w:val="left" w:pos="-2160"/>
        </w:tabs>
        <w:autoSpaceDE/>
        <w:autoSpaceDN/>
        <w:contextualSpacing/>
        <w:rPr>
          <w:rFonts w:cs="Arial"/>
        </w:rPr>
      </w:pPr>
      <w:r w:rsidRPr="003B3ADE">
        <w:rPr>
          <w:rFonts w:cs="Arial"/>
        </w:rPr>
        <w:t>Strong interpersonal skills and must be customer service oriented</w:t>
      </w:r>
    </w:p>
    <w:p w14:paraId="5C817AE5" w14:textId="4EDE0240" w:rsidR="002B115C" w:rsidRDefault="00E2059D" w:rsidP="002B115C">
      <w:pPr>
        <w:pStyle w:val="ListParagraph"/>
        <w:numPr>
          <w:ilvl w:val="0"/>
          <w:numId w:val="28"/>
        </w:numPr>
        <w:tabs>
          <w:tab w:val="left" w:pos="-2160"/>
        </w:tabs>
        <w:autoSpaceDE/>
        <w:autoSpaceDN/>
        <w:contextualSpacing/>
        <w:rPr>
          <w:rFonts w:cs="Arial"/>
        </w:rPr>
      </w:pPr>
      <w:r>
        <w:rPr>
          <w:rFonts w:cs="Arial"/>
        </w:rPr>
        <w:t>Excellent analytical thinking skills</w:t>
      </w:r>
    </w:p>
    <w:p w14:paraId="36093BCD" w14:textId="7263E6C6" w:rsidR="006A50BB" w:rsidRDefault="006A50BB" w:rsidP="002B115C">
      <w:pPr>
        <w:pStyle w:val="ListParagraph"/>
        <w:numPr>
          <w:ilvl w:val="0"/>
          <w:numId w:val="28"/>
        </w:numPr>
        <w:tabs>
          <w:tab w:val="left" w:pos="-2160"/>
        </w:tabs>
        <w:autoSpaceDE/>
        <w:autoSpaceDN/>
        <w:contextualSpacing/>
        <w:rPr>
          <w:rFonts w:cs="Arial"/>
        </w:rPr>
      </w:pPr>
      <w:r>
        <w:rPr>
          <w:rFonts w:cs="Arial"/>
        </w:rPr>
        <w:t>Knowledge of computer operating systems, hardware and software</w:t>
      </w:r>
    </w:p>
    <w:p w14:paraId="7D991FC1" w14:textId="685FD01C" w:rsidR="006A50BB" w:rsidRDefault="006A50BB" w:rsidP="002B115C">
      <w:pPr>
        <w:pStyle w:val="ListParagraph"/>
        <w:numPr>
          <w:ilvl w:val="0"/>
          <w:numId w:val="28"/>
        </w:numPr>
        <w:tabs>
          <w:tab w:val="left" w:pos="-2160"/>
        </w:tabs>
        <w:autoSpaceDE/>
        <w:autoSpaceDN/>
        <w:contextualSpacing/>
        <w:rPr>
          <w:rFonts w:cs="Arial"/>
        </w:rPr>
      </w:pPr>
      <w:r>
        <w:rPr>
          <w:rFonts w:cs="Arial"/>
        </w:rPr>
        <w:t>Must be thorough and pay attention to detail</w:t>
      </w:r>
    </w:p>
    <w:p w14:paraId="3A790313" w14:textId="5387CA84" w:rsidR="003B3ADE" w:rsidRPr="002B115C" w:rsidRDefault="003B3ADE" w:rsidP="002B115C">
      <w:pPr>
        <w:pStyle w:val="ListParagraph"/>
        <w:numPr>
          <w:ilvl w:val="0"/>
          <w:numId w:val="28"/>
        </w:numPr>
        <w:tabs>
          <w:tab w:val="left" w:pos="-2160"/>
        </w:tabs>
        <w:autoSpaceDE/>
        <w:autoSpaceDN/>
        <w:contextualSpacing/>
        <w:rPr>
          <w:rFonts w:cs="Arial"/>
        </w:rPr>
      </w:pPr>
      <w:r>
        <w:rPr>
          <w:rFonts w:cs="Arial"/>
        </w:rPr>
        <w:t>Ability to work independently and in a team environment</w:t>
      </w:r>
    </w:p>
    <w:p w14:paraId="23B62024" w14:textId="22CBC604" w:rsidR="002B115C" w:rsidRPr="002B115C" w:rsidRDefault="002B115C" w:rsidP="003B3ADE">
      <w:pPr>
        <w:pStyle w:val="ListParagraph"/>
        <w:tabs>
          <w:tab w:val="left" w:pos="-2160"/>
        </w:tabs>
        <w:autoSpaceDE/>
        <w:autoSpaceDN/>
        <w:ind w:left="720"/>
        <w:contextualSpacing/>
        <w:rPr>
          <w:rFonts w:cs="Arial"/>
        </w:rPr>
      </w:pPr>
    </w:p>
    <w:p w14:paraId="4A15B4C9" w14:textId="77777777" w:rsidR="002B115C" w:rsidRPr="00CB4114" w:rsidRDefault="002B115C" w:rsidP="004A669E">
      <w:pPr>
        <w:pStyle w:val="BodyText"/>
        <w:rPr>
          <w:b/>
          <w:bCs/>
          <w:sz w:val="20"/>
          <w:szCs w:val="20"/>
        </w:rPr>
      </w:pPr>
    </w:p>
    <w:p w14:paraId="0D9F34E9" w14:textId="77777777" w:rsidR="00191583" w:rsidRDefault="00191583" w:rsidP="00191583">
      <w:pPr>
        <w:pStyle w:val="BodyText"/>
        <w:rPr>
          <w:b/>
          <w:bCs/>
          <w:sz w:val="20"/>
          <w:szCs w:val="20"/>
        </w:rPr>
      </w:pPr>
    </w:p>
    <w:p w14:paraId="1A9313E7" w14:textId="77777777" w:rsidR="003B3ADE" w:rsidRDefault="003B3ADE" w:rsidP="0028479A">
      <w:pPr>
        <w:pStyle w:val="BodyText"/>
        <w:rPr>
          <w:b/>
          <w:bCs/>
          <w:sz w:val="20"/>
          <w:szCs w:val="20"/>
        </w:rPr>
      </w:pPr>
    </w:p>
    <w:p w14:paraId="251D5AF6" w14:textId="77777777" w:rsidR="003B3ADE" w:rsidRDefault="003B3ADE" w:rsidP="0028479A">
      <w:pPr>
        <w:pStyle w:val="BodyText"/>
        <w:rPr>
          <w:b/>
          <w:bCs/>
          <w:sz w:val="20"/>
          <w:szCs w:val="20"/>
        </w:rPr>
      </w:pPr>
    </w:p>
    <w:p w14:paraId="5286EB07" w14:textId="77777777" w:rsidR="003B3ADE" w:rsidRDefault="003B3ADE" w:rsidP="0028479A">
      <w:pPr>
        <w:pStyle w:val="BodyText"/>
        <w:rPr>
          <w:b/>
          <w:bCs/>
          <w:sz w:val="20"/>
          <w:szCs w:val="20"/>
        </w:rPr>
      </w:pPr>
    </w:p>
    <w:p w14:paraId="3F00EC83" w14:textId="77777777" w:rsidR="003B3ADE" w:rsidRDefault="003B3ADE" w:rsidP="0028479A">
      <w:pPr>
        <w:pStyle w:val="BodyText"/>
        <w:rPr>
          <w:b/>
          <w:bCs/>
          <w:sz w:val="20"/>
          <w:szCs w:val="20"/>
        </w:rPr>
      </w:pPr>
    </w:p>
    <w:p w14:paraId="7FF3A1B8" w14:textId="77777777" w:rsidR="003B3ADE" w:rsidRDefault="003B3ADE" w:rsidP="0028479A">
      <w:pPr>
        <w:pStyle w:val="BodyText"/>
        <w:rPr>
          <w:b/>
          <w:bCs/>
          <w:sz w:val="20"/>
          <w:szCs w:val="20"/>
        </w:rPr>
      </w:pPr>
    </w:p>
    <w:p w14:paraId="32FEDBE7" w14:textId="217E28E5" w:rsidR="0028479A" w:rsidRDefault="0028479A" w:rsidP="0028479A">
      <w:pPr>
        <w:pStyle w:val="BodyText"/>
        <w:rPr>
          <w:b/>
          <w:bCs/>
          <w:sz w:val="20"/>
          <w:szCs w:val="20"/>
        </w:rPr>
      </w:pPr>
      <w:r w:rsidRPr="0028479A">
        <w:rPr>
          <w:b/>
          <w:bCs/>
          <w:sz w:val="20"/>
          <w:szCs w:val="20"/>
        </w:rPr>
        <w:t>Education and Experience:</w:t>
      </w:r>
    </w:p>
    <w:p w14:paraId="0683A7C2" w14:textId="03C7735B" w:rsidR="003B3ADE" w:rsidRDefault="003B3ADE" w:rsidP="0028479A">
      <w:pPr>
        <w:pStyle w:val="BodyText"/>
        <w:rPr>
          <w:b/>
          <w:bCs/>
          <w:sz w:val="20"/>
          <w:szCs w:val="20"/>
        </w:rPr>
      </w:pPr>
    </w:p>
    <w:p w14:paraId="15A10E2D" w14:textId="0A420D4F" w:rsidR="003B3ADE" w:rsidRPr="008F07EC" w:rsidRDefault="00DA22A5" w:rsidP="00142835">
      <w:pPr>
        <w:pStyle w:val="ListParagraph"/>
        <w:numPr>
          <w:ilvl w:val="0"/>
          <w:numId w:val="32"/>
        </w:numPr>
        <w:tabs>
          <w:tab w:val="left" w:pos="-2160"/>
        </w:tabs>
        <w:autoSpaceDE/>
        <w:autoSpaceDN/>
        <w:contextualSpacing/>
        <w:rPr>
          <w:rFonts w:cs="Arial"/>
        </w:rPr>
      </w:pPr>
      <w:r w:rsidRPr="008F07EC">
        <w:rPr>
          <w:rFonts w:cs="Arial"/>
        </w:rPr>
        <w:t>Bachelor’s degree in computer scie</w:t>
      </w:r>
      <w:r w:rsidR="00142835" w:rsidRPr="008F07EC">
        <w:rPr>
          <w:rFonts w:cs="Arial"/>
        </w:rPr>
        <w:t>nce or information technology highly desirable; and f</w:t>
      </w:r>
      <w:r w:rsidRPr="008F07EC">
        <w:rPr>
          <w:rFonts w:cs="Arial"/>
        </w:rPr>
        <w:t xml:space="preserve">ive </w:t>
      </w:r>
      <w:r w:rsidR="003B3ADE" w:rsidRPr="008F07EC">
        <w:rPr>
          <w:rFonts w:cs="Arial"/>
        </w:rPr>
        <w:t>years in a high-volume technical support role with customer-fa</w:t>
      </w:r>
      <w:r w:rsidR="00142835" w:rsidRPr="008F07EC">
        <w:rPr>
          <w:rFonts w:cs="Arial"/>
        </w:rPr>
        <w:t xml:space="preserve">cing responsibilities or equivalent combination of education and experience.  </w:t>
      </w:r>
    </w:p>
    <w:p w14:paraId="28FB4F5B" w14:textId="44D29E38" w:rsidR="00837304" w:rsidRPr="005A0C0D" w:rsidRDefault="00837304" w:rsidP="004A669E">
      <w:pPr>
        <w:pStyle w:val="BodyText"/>
        <w:rPr>
          <w:i/>
          <w:iCs/>
          <w:sz w:val="20"/>
          <w:szCs w:val="20"/>
        </w:rPr>
      </w:pPr>
    </w:p>
    <w:p w14:paraId="5F0CB1F8" w14:textId="79FC66F4" w:rsidR="00837304" w:rsidRPr="005A0C0D" w:rsidRDefault="00837304" w:rsidP="004A669E">
      <w:pPr>
        <w:pStyle w:val="BodyText"/>
        <w:rPr>
          <w:i/>
          <w:iCs/>
          <w:sz w:val="20"/>
          <w:szCs w:val="20"/>
        </w:rPr>
      </w:pPr>
      <w:r w:rsidRPr="005A0C0D">
        <w:rPr>
          <w:i/>
          <w:iCs/>
          <w:sz w:val="20"/>
          <w:szCs w:val="20"/>
        </w:rPr>
        <w:t xml:space="preserve">isolved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veteran or disability status. isolved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8CA46" w14:textId="77777777" w:rsidR="00E17EB5" w:rsidRDefault="00E17EB5" w:rsidP="006B5A11">
      <w:r>
        <w:separator/>
      </w:r>
    </w:p>
  </w:endnote>
  <w:endnote w:type="continuationSeparator" w:id="0">
    <w:p w14:paraId="51C1EB97" w14:textId="77777777" w:rsidR="00E17EB5" w:rsidRDefault="00E17EB5"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panose1 w:val="00000000000000000000"/>
    <w:charset w:val="00"/>
    <w:family w:val="auto"/>
    <w:pitch w:val="variable"/>
    <w:sig w:usb0="A00002BF" w:usb1="5000206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0AF683" w14:textId="77777777" w:rsidR="00E17EB5" w:rsidRDefault="00E17EB5" w:rsidP="006B5A11">
      <w:r>
        <w:separator/>
      </w:r>
    </w:p>
  </w:footnote>
  <w:footnote w:type="continuationSeparator" w:id="0">
    <w:p w14:paraId="30D30BC2" w14:textId="77777777" w:rsidR="00E17EB5" w:rsidRDefault="00E17EB5"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3FB7E4D"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06B1E"/>
    <w:multiLevelType w:val="hybridMultilevel"/>
    <w:tmpl w:val="657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42D9E"/>
    <w:multiLevelType w:val="hybridMultilevel"/>
    <w:tmpl w:val="A1AAA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C91429"/>
    <w:multiLevelType w:val="hybridMultilevel"/>
    <w:tmpl w:val="20BAC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2"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716C94"/>
    <w:multiLevelType w:val="hybridMultilevel"/>
    <w:tmpl w:val="532AC9A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5F7908"/>
    <w:multiLevelType w:val="hybridMultilevel"/>
    <w:tmpl w:val="FBAC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AA3577"/>
    <w:multiLevelType w:val="hybridMultilevel"/>
    <w:tmpl w:val="BBCAD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CCC2FB7"/>
    <w:multiLevelType w:val="hybridMultilevel"/>
    <w:tmpl w:val="8F3A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
  </w:num>
  <w:num w:numId="3">
    <w:abstractNumId w:val="7"/>
  </w:num>
  <w:num w:numId="4">
    <w:abstractNumId w:val="18"/>
  </w:num>
  <w:num w:numId="5">
    <w:abstractNumId w:val="22"/>
  </w:num>
  <w:num w:numId="6">
    <w:abstractNumId w:val="29"/>
  </w:num>
  <w:num w:numId="7">
    <w:abstractNumId w:val="24"/>
  </w:num>
  <w:num w:numId="8">
    <w:abstractNumId w:val="26"/>
  </w:num>
  <w:num w:numId="9">
    <w:abstractNumId w:val="8"/>
  </w:num>
  <w:num w:numId="10">
    <w:abstractNumId w:val="12"/>
  </w:num>
  <w:num w:numId="11">
    <w:abstractNumId w:val="0"/>
  </w:num>
  <w:num w:numId="12">
    <w:abstractNumId w:val="21"/>
  </w:num>
  <w:num w:numId="13">
    <w:abstractNumId w:val="2"/>
  </w:num>
  <w:num w:numId="14">
    <w:abstractNumId w:val="20"/>
  </w:num>
  <w:num w:numId="15">
    <w:abstractNumId w:val="28"/>
  </w:num>
  <w:num w:numId="16">
    <w:abstractNumId w:val="17"/>
  </w:num>
  <w:num w:numId="17">
    <w:abstractNumId w:val="6"/>
  </w:num>
  <w:num w:numId="18">
    <w:abstractNumId w:val="19"/>
  </w:num>
  <w:num w:numId="19">
    <w:abstractNumId w:val="31"/>
  </w:num>
  <w:num w:numId="20">
    <w:abstractNumId w:val="14"/>
  </w:num>
  <w:num w:numId="21">
    <w:abstractNumId w:val="9"/>
  </w:num>
  <w:num w:numId="22">
    <w:abstractNumId w:val="27"/>
  </w:num>
  <w:num w:numId="23">
    <w:abstractNumId w:val="30"/>
  </w:num>
  <w:num w:numId="24">
    <w:abstractNumId w:val="3"/>
  </w:num>
  <w:num w:numId="25">
    <w:abstractNumId w:val="11"/>
  </w:num>
  <w:num w:numId="26">
    <w:abstractNumId w:val="10"/>
  </w:num>
  <w:num w:numId="27">
    <w:abstractNumId w:val="15"/>
  </w:num>
  <w:num w:numId="28">
    <w:abstractNumId w:val="25"/>
  </w:num>
  <w:num w:numId="29">
    <w:abstractNumId w:val="5"/>
  </w:num>
  <w:num w:numId="30">
    <w:abstractNumId w:val="16"/>
  </w:num>
  <w:num w:numId="31">
    <w:abstractNumId w:val="23"/>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80EEA"/>
    <w:rsid w:val="0008384F"/>
    <w:rsid w:val="000C7B4F"/>
    <w:rsid w:val="000F1A06"/>
    <w:rsid w:val="00104FD3"/>
    <w:rsid w:val="00110F32"/>
    <w:rsid w:val="00111285"/>
    <w:rsid w:val="001154BF"/>
    <w:rsid w:val="0012044A"/>
    <w:rsid w:val="0012554C"/>
    <w:rsid w:val="00142835"/>
    <w:rsid w:val="00165B7C"/>
    <w:rsid w:val="00191583"/>
    <w:rsid w:val="001936A9"/>
    <w:rsid w:val="001C3259"/>
    <w:rsid w:val="001F2580"/>
    <w:rsid w:val="00205C3A"/>
    <w:rsid w:val="0028479A"/>
    <w:rsid w:val="00286592"/>
    <w:rsid w:val="002B115C"/>
    <w:rsid w:val="002B363E"/>
    <w:rsid w:val="002C1A07"/>
    <w:rsid w:val="003005F2"/>
    <w:rsid w:val="00301C86"/>
    <w:rsid w:val="00341E5C"/>
    <w:rsid w:val="003B3ADE"/>
    <w:rsid w:val="003F2339"/>
    <w:rsid w:val="00417476"/>
    <w:rsid w:val="004252A2"/>
    <w:rsid w:val="004255A4"/>
    <w:rsid w:val="00426C42"/>
    <w:rsid w:val="00465C14"/>
    <w:rsid w:val="004679A5"/>
    <w:rsid w:val="00485530"/>
    <w:rsid w:val="004A669E"/>
    <w:rsid w:val="004B23E9"/>
    <w:rsid w:val="005621AD"/>
    <w:rsid w:val="00565D24"/>
    <w:rsid w:val="00567F77"/>
    <w:rsid w:val="00584CCF"/>
    <w:rsid w:val="005A0C0D"/>
    <w:rsid w:val="005A7042"/>
    <w:rsid w:val="005B4C85"/>
    <w:rsid w:val="005C1589"/>
    <w:rsid w:val="005D6E92"/>
    <w:rsid w:val="00613C1B"/>
    <w:rsid w:val="00624DF9"/>
    <w:rsid w:val="00643E3F"/>
    <w:rsid w:val="00647AD8"/>
    <w:rsid w:val="006A50BB"/>
    <w:rsid w:val="006B1B86"/>
    <w:rsid w:val="006B5A11"/>
    <w:rsid w:val="006E3850"/>
    <w:rsid w:val="00715437"/>
    <w:rsid w:val="00722A11"/>
    <w:rsid w:val="0073650C"/>
    <w:rsid w:val="007965B2"/>
    <w:rsid w:val="007A34E9"/>
    <w:rsid w:val="007A6234"/>
    <w:rsid w:val="007B16DE"/>
    <w:rsid w:val="008007F0"/>
    <w:rsid w:val="008051E2"/>
    <w:rsid w:val="00811328"/>
    <w:rsid w:val="008202E3"/>
    <w:rsid w:val="00837304"/>
    <w:rsid w:val="00853609"/>
    <w:rsid w:val="00892611"/>
    <w:rsid w:val="008A6CE3"/>
    <w:rsid w:val="008F07EC"/>
    <w:rsid w:val="00915FFA"/>
    <w:rsid w:val="00916446"/>
    <w:rsid w:val="0096481B"/>
    <w:rsid w:val="009854EB"/>
    <w:rsid w:val="00990910"/>
    <w:rsid w:val="009C0F9D"/>
    <w:rsid w:val="009E4875"/>
    <w:rsid w:val="00A20788"/>
    <w:rsid w:val="00A33072"/>
    <w:rsid w:val="00A36572"/>
    <w:rsid w:val="00A41936"/>
    <w:rsid w:val="00A65C86"/>
    <w:rsid w:val="00A7115E"/>
    <w:rsid w:val="00A847EF"/>
    <w:rsid w:val="00A954FD"/>
    <w:rsid w:val="00AC4F6C"/>
    <w:rsid w:val="00B6404B"/>
    <w:rsid w:val="00BA38E7"/>
    <w:rsid w:val="00BB0E88"/>
    <w:rsid w:val="00BC5336"/>
    <w:rsid w:val="00BD570C"/>
    <w:rsid w:val="00BE0A74"/>
    <w:rsid w:val="00C00DE9"/>
    <w:rsid w:val="00C06028"/>
    <w:rsid w:val="00C20C4B"/>
    <w:rsid w:val="00C22AAD"/>
    <w:rsid w:val="00C234E6"/>
    <w:rsid w:val="00C34509"/>
    <w:rsid w:val="00C61AAC"/>
    <w:rsid w:val="00CB4114"/>
    <w:rsid w:val="00CE209E"/>
    <w:rsid w:val="00D20462"/>
    <w:rsid w:val="00D4367D"/>
    <w:rsid w:val="00D4595B"/>
    <w:rsid w:val="00D576D9"/>
    <w:rsid w:val="00D7061B"/>
    <w:rsid w:val="00D92453"/>
    <w:rsid w:val="00DA22A5"/>
    <w:rsid w:val="00DA62B1"/>
    <w:rsid w:val="00DB5407"/>
    <w:rsid w:val="00DB65C0"/>
    <w:rsid w:val="00DD40ED"/>
    <w:rsid w:val="00DF68AE"/>
    <w:rsid w:val="00E136A1"/>
    <w:rsid w:val="00E13C29"/>
    <w:rsid w:val="00E15E13"/>
    <w:rsid w:val="00E15E46"/>
    <w:rsid w:val="00E17EB5"/>
    <w:rsid w:val="00E2059D"/>
    <w:rsid w:val="00E22F99"/>
    <w:rsid w:val="00E26553"/>
    <w:rsid w:val="00E540EB"/>
    <w:rsid w:val="00E63679"/>
    <w:rsid w:val="00E72215"/>
    <w:rsid w:val="00EC50EC"/>
    <w:rsid w:val="00EE4968"/>
    <w:rsid w:val="00EF23EA"/>
    <w:rsid w:val="00EF2523"/>
    <w:rsid w:val="00EF63C9"/>
    <w:rsid w:val="00F20865"/>
    <w:rsid w:val="00F32B67"/>
    <w:rsid w:val="00F56EF5"/>
    <w:rsid w:val="00F7580F"/>
    <w:rsid w:val="00F848DF"/>
    <w:rsid w:val="00FA0643"/>
    <w:rsid w:val="00FB1D22"/>
    <w:rsid w:val="00FD3320"/>
    <w:rsid w:val="00FD3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Manrope" w:eastAsia="Manrope" w:hAnsi="Manrope" w:cs="Manrope"/>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customStyle="1" w:styleId="UnresolvedMention1">
    <w:name w:val="Unresolved Mention1"/>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282FC-81BB-443B-A173-14C5C610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her, Amy M.</dc:creator>
  <cp:lastModifiedBy>Manning, Marilyn</cp:lastModifiedBy>
  <cp:revision>2</cp:revision>
  <dcterms:created xsi:type="dcterms:W3CDTF">2021-06-21T17:47:00Z</dcterms:created>
  <dcterms:modified xsi:type="dcterms:W3CDTF">2021-06-2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